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9624B" w14:textId="77777777" w:rsidR="00770604" w:rsidRDefault="00770604" w:rsidP="00A82E60">
      <w:pPr>
        <w:pStyle w:val="Overskrift1"/>
        <w:pBdr>
          <w:bottom w:val="single" w:sz="4" w:space="1" w:color="auto"/>
        </w:pBdr>
        <w:shd w:val="clear" w:color="auto" w:fill="FFFFFF"/>
        <w:spacing w:before="129" w:beforeAutospacing="0" w:after="0" w:afterAutospacing="0"/>
        <w:rPr>
          <w:rFonts w:ascii="Helvetica" w:hAnsi="Helvetica" w:cs="Helvetica"/>
          <w:color w:val="000000"/>
          <w:sz w:val="39"/>
          <w:szCs w:val="39"/>
          <w:lang w:val="en-US"/>
        </w:rPr>
      </w:pPr>
      <w:r>
        <w:rPr>
          <w:rFonts w:ascii="Helvetica" w:hAnsi="Helvetica" w:cs="Helvetica"/>
          <w:color w:val="000000"/>
          <w:sz w:val="39"/>
          <w:szCs w:val="39"/>
          <w:lang w:val="en-US"/>
        </w:rPr>
        <w:t xml:space="preserve">Project #1: Data Pre-processing </w:t>
      </w:r>
    </w:p>
    <w:p w14:paraId="704DFFCF" w14:textId="4F921CF3" w:rsidR="00770604" w:rsidRPr="00770604" w:rsidRDefault="00770604" w:rsidP="00770604">
      <w:pPr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770604"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Using your project data</w:t>
      </w:r>
      <w:r w:rsidR="00D25C1D"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w:r w:rsidRPr="00770604"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file</w:t>
      </w:r>
      <w:r w:rsidR="00B55567"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(Row data)</w:t>
      </w:r>
      <w:r w:rsidRPr="00770604">
        <w:rPr>
          <w:rStyle w:val="HTML-k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, your task is to perform.</w:t>
      </w:r>
    </w:p>
    <w:p w14:paraId="66E3D44B" w14:textId="7B49424C" w:rsidR="00770604" w:rsidRPr="00627E9E" w:rsidRDefault="00770604" w:rsidP="00770604">
      <w:pPr>
        <w:pStyle w:val="Listeavsnitt"/>
        <w:numPr>
          <w:ilvl w:val="0"/>
          <w:numId w:val="2"/>
        </w:numPr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7E9E"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Data Pre-processing</w:t>
      </w:r>
    </w:p>
    <w:p w14:paraId="336E757F" w14:textId="2C7A0463" w:rsidR="00770604" w:rsidRPr="00627E9E" w:rsidRDefault="00770604" w:rsidP="00770604">
      <w:pPr>
        <w:pStyle w:val="Listeavsnitt"/>
        <w:numPr>
          <w:ilvl w:val="0"/>
          <w:numId w:val="2"/>
        </w:numPr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7E9E"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Feature </w:t>
      </w:r>
      <w:r w:rsidR="00EA5F40"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Selection</w:t>
      </w:r>
    </w:p>
    <w:p w14:paraId="570502C9" w14:textId="37B00F16" w:rsidR="00770604" w:rsidRPr="00627E9E" w:rsidRDefault="00770604" w:rsidP="00770604">
      <w:pPr>
        <w:pStyle w:val="Listeavsnitt"/>
        <w:numPr>
          <w:ilvl w:val="0"/>
          <w:numId w:val="2"/>
        </w:numPr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7E9E">
        <w:rPr>
          <w:rStyle w:val="HTML-kode"/>
          <w:rFonts w:ascii="Times New Roman" w:eastAsiaTheme="minorHAnsi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Moving average Smoothing</w:t>
      </w:r>
    </w:p>
    <w:p w14:paraId="253D5812" w14:textId="4367E609" w:rsidR="00A82E60" w:rsidRDefault="00770604" w:rsidP="00770604">
      <w:pPr>
        <w:pStyle w:val="HTML-forhndsformatert"/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Please use y</w:t>
      </w:r>
      <w:r w:rsidRPr="00642784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our comments </w:t>
      </w: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for each step </w:t>
      </w:r>
      <w:r w:rsidR="00D25C1D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t</w:t>
      </w: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hat you did. </w:t>
      </w:r>
    </w:p>
    <w:p w14:paraId="38223438" w14:textId="65F3130B" w:rsidR="00770604" w:rsidRPr="00770604" w:rsidRDefault="00770604" w:rsidP="00770604">
      <w:pPr>
        <w:pStyle w:val="HTML-forhndsformatert"/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42784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Do not use my comment</w:t>
      </w: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s show</w:t>
      </w:r>
      <w:r w:rsidR="00A82E60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n </w:t>
      </w: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in the lecture code example.</w:t>
      </w:r>
    </w:p>
    <w:p w14:paraId="5FCDEE3A" w14:textId="03F0B26D" w:rsidR="00770604" w:rsidRPr="00124293" w:rsidRDefault="00770604" w:rsidP="00770604">
      <w:pPr>
        <w:pStyle w:val="HTML-forhndsformatert"/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  <w:lang w:val="en-US"/>
        </w:rPr>
      </w:pPr>
      <w:r w:rsidRPr="00124293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  <w:lang w:val="en-US"/>
        </w:rPr>
        <w:t xml:space="preserve">Please hand in </w:t>
      </w:r>
      <w:r w:rsidR="00D25C1D" w:rsidRPr="00124293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  <w:lang w:val="en-US"/>
        </w:rPr>
        <w:t xml:space="preserve">a </w:t>
      </w:r>
      <w:r w:rsidRPr="00124293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u w:val="single"/>
          <w:bdr w:val="none" w:sz="0" w:space="0" w:color="auto" w:frame="1"/>
          <w:shd w:val="clear" w:color="auto" w:fill="FFFFFF"/>
          <w:lang w:val="en-US"/>
        </w:rPr>
        <w:t>clean code!</w:t>
      </w:r>
    </w:p>
    <w:p w14:paraId="5B0B98E3" w14:textId="74657967" w:rsidR="00627E9E" w:rsidRPr="00642784" w:rsidRDefault="00642784" w:rsidP="00627E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Please m</w:t>
      </w:r>
      <w:r w:rsidR="00627E9E" w:rsidRPr="00642784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ake your final comments </w:t>
      </w:r>
      <w:r w:rsidR="00D25C1D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in</w:t>
      </w:r>
      <w:r w:rsidR="00627E9E" w:rsidRPr="00642784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 the last part of your code about the results you obtained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 based on a)  b) and c) comparing the uncleaned and cleaned dataset. </w:t>
      </w:r>
    </w:p>
    <w:p w14:paraId="568BBD6E" w14:textId="77777777" w:rsidR="00642784" w:rsidRDefault="00642784" w:rsidP="00B55567">
      <w:pPr>
        <w:rPr>
          <w:lang w:val="en-US"/>
        </w:rPr>
      </w:pPr>
    </w:p>
    <w:p w14:paraId="34B2F8A4" w14:textId="448C5453" w:rsidR="00770604" w:rsidRPr="000663D6" w:rsidRDefault="00770604" w:rsidP="00A82E60">
      <w:pPr>
        <w:pBdr>
          <w:bottom w:val="single" w:sz="4" w:space="1" w:color="auto"/>
        </w:pBd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</w:pPr>
      <w:r w:rsidRPr="00770604">
        <w:rPr>
          <w:rFonts w:ascii="Helvetica" w:hAnsi="Helvetica" w:cs="Helvetica"/>
          <w:b/>
          <w:bCs/>
          <w:color w:val="000000"/>
          <w:sz w:val="39"/>
          <w:szCs w:val="39"/>
          <w:lang w:val="en-US"/>
        </w:rPr>
        <w:t>Project #</w:t>
      </w:r>
      <w:r w:rsidRPr="00770604">
        <w:rPr>
          <w:rFonts w:ascii="Helvetica" w:hAnsi="Helvetica" w:cs="Helvetica"/>
          <w:b/>
          <w:bCs/>
          <w:color w:val="000000"/>
          <w:sz w:val="39"/>
          <w:szCs w:val="39"/>
          <w:lang w:val="en-US"/>
        </w:rPr>
        <w:t>2</w:t>
      </w:r>
      <w:r w:rsidRPr="00770604">
        <w:rPr>
          <w:rFonts w:ascii="Helvetica" w:hAnsi="Helvetica" w:cs="Helvetica"/>
          <w:b/>
          <w:bCs/>
          <w:color w:val="000000"/>
          <w:sz w:val="39"/>
          <w:szCs w:val="39"/>
          <w:lang w:val="en-US"/>
        </w:rPr>
        <w:t xml:space="preserve">: </w:t>
      </w:r>
      <w:r w:rsidRPr="000663D6"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 xml:space="preserve">Linear and </w:t>
      </w:r>
      <w:r w:rsidRPr="00770604"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>Multivariable</w:t>
      </w:r>
      <w:r w:rsidRPr="000663D6"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 xml:space="preserve"> Regression</w:t>
      </w:r>
    </w:p>
    <w:p w14:paraId="3A9C498C" w14:textId="77777777" w:rsidR="00A82E60" w:rsidRDefault="00770604" w:rsidP="00770604">
      <w:pPr>
        <w:pStyle w:val="HTML-forhndsformatert"/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Using your cleaned project file, </w:t>
      </w:r>
      <w:r w:rsidR="00A82E60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splitting the dataset into training/testing</w:t>
      </w:r>
    </w:p>
    <w:p w14:paraId="45F38BF4" w14:textId="38FAFA88" w:rsidR="00770604" w:rsidRPr="00770604" w:rsidRDefault="00A82E60" w:rsidP="00770604">
      <w:pPr>
        <w:pStyle w:val="HTML-forhndsformatert"/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Your task is to perform: </w:t>
      </w:r>
    </w:p>
    <w:p w14:paraId="3C77FB32" w14:textId="73EF563B" w:rsidR="00A82E60" w:rsidRPr="00627E9E" w:rsidRDefault="00770604" w:rsidP="00A82E60">
      <w:pPr>
        <w:pStyle w:val="HTML-forhndsformatert"/>
        <w:numPr>
          <w:ilvl w:val="0"/>
          <w:numId w:val="4"/>
        </w:numPr>
        <w:shd w:val="clear" w:color="auto" w:fill="FFFFFF"/>
        <w:wordWrap w:val="0"/>
        <w:spacing w:before="240" w:after="240"/>
        <w:ind w:right="480"/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Linear regression</w:t>
      </w:r>
      <w:r w:rsidR="00A82E60"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modeling</w:t>
      </w:r>
      <w:r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.</w:t>
      </w:r>
    </w:p>
    <w:p w14:paraId="2B4CDB8B" w14:textId="5387DDC3" w:rsidR="00770604" w:rsidRPr="00770604" w:rsidRDefault="00770604" w:rsidP="00A82E60">
      <w:pPr>
        <w:pStyle w:val="HTML-forhndsformatert"/>
        <w:shd w:val="clear" w:color="auto" w:fill="FFFFFF"/>
        <w:wordWrap w:val="0"/>
        <w:spacing w:before="240" w:after="240"/>
        <w:ind w:left="1200" w:right="480"/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proofErr w:type="spellStart"/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Vp</w:t>
      </w:r>
      <w:proofErr w:type="spellEnd"/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as a function of DEN, NEU and Vs</w:t>
      </w:r>
    </w:p>
    <w:p w14:paraId="2DA28062" w14:textId="04CC2391" w:rsidR="00770604" w:rsidRPr="00627E9E" w:rsidRDefault="00770604" w:rsidP="00770604">
      <w:pPr>
        <w:pStyle w:val="HTML-forhndsformatert"/>
        <w:shd w:val="clear" w:color="auto" w:fill="FFFFFF"/>
        <w:wordWrap w:val="0"/>
        <w:spacing w:before="240" w:after="240"/>
        <w:ind w:left="480" w:right="480"/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b) Multivariable regression</w:t>
      </w:r>
      <w:r w:rsidR="00A82E60"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modeling</w:t>
      </w:r>
      <w:r w:rsidRPr="00627E9E">
        <w:rPr>
          <w:rStyle w:val="HTML-kode"/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: </w:t>
      </w:r>
    </w:p>
    <w:p w14:paraId="3E8F3D69" w14:textId="3FCC1257" w:rsidR="00770604" w:rsidRPr="00770604" w:rsidRDefault="00770604" w:rsidP="00770604">
      <w:pPr>
        <w:pStyle w:val="HTML-forhndsformatert"/>
        <w:shd w:val="clear" w:color="auto" w:fill="FFFFFF"/>
        <w:wordWrap w:val="0"/>
        <w:spacing w:before="240" w:after="240"/>
        <w:ind w:left="480" w:right="480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ab/>
      </w:r>
      <w:r w:rsidR="00A82E60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   </w:t>
      </w:r>
      <w:proofErr w:type="spellStart"/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Vp</w:t>
      </w:r>
      <w:proofErr w:type="spellEnd"/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as a function of the combination of Vs, DEN</w:t>
      </w:r>
      <w:r w:rsidR="00D25C1D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>,</w:t>
      </w:r>
      <w:r w:rsidRPr="00770604">
        <w:rPr>
          <w:rStyle w:val="HTML-k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and NEU</w:t>
      </w:r>
    </w:p>
    <w:p w14:paraId="284516E4" w14:textId="2F3CE3CD" w:rsidR="00770604" w:rsidRPr="00627E9E" w:rsidRDefault="00770604" w:rsidP="00627E9E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>
        <w:rPr>
          <w:bdr w:val="none" w:sz="0" w:space="0" w:color="auto" w:frame="1"/>
          <w:shd w:val="clear" w:color="auto" w:fill="FFFFFF"/>
          <w:lang w:val="en-US" w:eastAsia="nb-NO" w:bidi="bn-IN"/>
        </w:rPr>
        <w:t xml:space="preserve"> </w:t>
      </w:r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      c) </w:t>
      </w:r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Select the best model and compute </w:t>
      </w:r>
      <w:r w:rsid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u</w:t>
      </w:r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niaxial compressive strength (Co) with the true </w:t>
      </w:r>
      <w:proofErr w:type="spellStart"/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p</w:t>
      </w:r>
      <w:proofErr w:type="spellEnd"/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and model estimated </w:t>
      </w:r>
      <w:proofErr w:type="spellStart"/>
      <w:r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p</w:t>
      </w:r>
      <w:proofErr w:type="spellEnd"/>
    </w:p>
    <w:p w14:paraId="76B0D04F" w14:textId="77777777" w:rsidR="00A82E60" w:rsidRDefault="00A82E60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5945F080" w14:textId="16D8BF28" w:rsidR="00642784" w:rsidRPr="00642784" w:rsidRDefault="00642784" w:rsidP="00A82E60">
      <w:pPr>
        <w:pStyle w:val="Ingenmellomrom"/>
        <w:spacing w:line="360" w:lineRule="auto"/>
        <w:rPr>
          <w:rFonts w:ascii="Times New Roman" w:hAnsi="Times New Roman" w:cs="Times New Roman"/>
          <w:b/>
          <w:bCs/>
          <w:sz w:val="32"/>
          <w:szCs w:val="32"/>
          <w:bdr w:val="none" w:sz="0" w:space="0" w:color="auto" w:frame="1"/>
          <w:shd w:val="clear" w:color="auto" w:fill="FFFFFF"/>
          <w:lang w:val="en-US" w:eastAsia="nb-NO" w:bidi="bn-I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  <w:bdr w:val="none" w:sz="0" w:space="0" w:color="auto" w:frame="1"/>
              <w:shd w:val="clear" w:color="auto" w:fill="FFFFFF"/>
              <w:lang w:val="en-US" w:eastAsia="nb-NO" w:bidi="bn-IN"/>
            </w:rPr>
            <m:t>=0.77*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p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2.92</m:t>
              </m:r>
            </m:sup>
          </m:sSubSup>
        </m:oMath>
      </m:oMathPara>
    </w:p>
    <w:p w14:paraId="13C28F5D" w14:textId="142A23FF" w:rsidR="00A82E60" w:rsidRPr="00A82E60" w:rsidRDefault="00A82E60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lease write the reason for the selection of the best model.</w:t>
      </w:r>
    </w:p>
    <w:p w14:paraId="2A029CEE" w14:textId="2656AA3A" w:rsidR="00A82E60" w:rsidRPr="00A82E60" w:rsidRDefault="00A82E60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Write the equation of the best model in your </w:t>
      </w:r>
      <w:r w:rsidR="00627E9E"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code.</w:t>
      </w:r>
    </w:p>
    <w:p w14:paraId="414B2E80" w14:textId="12E865A8" w:rsidR="00A82E60" w:rsidRPr="00A82E60" w:rsidRDefault="00A82E60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Please comment </w:t>
      </w:r>
      <w:r w:rsidR="00D25C1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on </w:t>
      </w: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what you did on the </w:t>
      </w:r>
      <w:r w:rsidR="00627E9E"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code.</w:t>
      </w:r>
    </w:p>
    <w:p w14:paraId="7C43CEBF" w14:textId="78908D88" w:rsidR="00A82E60" w:rsidRPr="00124293" w:rsidRDefault="00A82E60" w:rsidP="00A82E60">
      <w:pPr>
        <w:pStyle w:val="Ingenmellomrom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</w:pPr>
      <w:r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 xml:space="preserve">Please hand in </w:t>
      </w:r>
      <w:r w:rsidR="00D25C1D"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 xml:space="preserve">a </w:t>
      </w:r>
      <w:r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>clean code.</w:t>
      </w:r>
    </w:p>
    <w:p w14:paraId="06222FDD" w14:textId="77777777" w:rsidR="00DE3F41" w:rsidRDefault="00DE3F41" w:rsidP="00642784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3A9E03FB" w14:textId="581DB128" w:rsidR="00627E9E" w:rsidRDefault="00642784" w:rsidP="00642784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lease m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ke your final comments </w:t>
      </w:r>
      <w:r w:rsidR="00D25C1D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in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the last part of your code about the results you obtained.</w:t>
      </w:r>
    </w:p>
    <w:p w14:paraId="2C908A5E" w14:textId="77777777" w:rsidR="00642784" w:rsidRPr="00642784" w:rsidRDefault="00642784" w:rsidP="00642784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5279F7A0" w14:textId="7A9E1DFD" w:rsidR="00770604" w:rsidRPr="00627E9E" w:rsidRDefault="00770604" w:rsidP="000663D6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u w:val="single"/>
          <w:lang w:val="en-US" w:eastAsia="nb-NO" w:bidi="bn-IN"/>
          <w14:ligatures w14:val="none"/>
        </w:rPr>
      </w:pPr>
      <w:r w:rsidRPr="00627E9E"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u w:val="single"/>
          <w:lang w:val="en-US" w:eastAsia="nb-NO" w:bidi="bn-IN"/>
          <w14:ligatures w14:val="none"/>
        </w:rPr>
        <w:lastRenderedPageBreak/>
        <w:t xml:space="preserve">Project #3 Non-Linear Regression </w:t>
      </w:r>
    </w:p>
    <w:p w14:paraId="3BDA7B9B" w14:textId="2E156FD7" w:rsidR="000663D6" w:rsidRPr="00770604" w:rsidRDefault="00A82E60" w:rsidP="00770604">
      <w:pPr>
        <w:rPr>
          <w:rFonts w:ascii="Times New Roman" w:hAnsi="Times New Roman" w:cs="Times New Roman"/>
          <w:sz w:val="24"/>
          <w:szCs w:val="24"/>
          <w:lang w:val="en-US" w:eastAsia="nb-NO" w:bidi="bn-IN"/>
        </w:rPr>
      </w:pPr>
      <w:r>
        <w:rPr>
          <w:rFonts w:ascii="Times New Roman" w:hAnsi="Times New Roman" w:cs="Times New Roman"/>
          <w:sz w:val="24"/>
          <w:szCs w:val="24"/>
          <w:lang w:val="en-US" w:eastAsia="nb-NO" w:bidi="bn-IN"/>
        </w:rPr>
        <w:t>Without splitting the dataset, u</w:t>
      </w:r>
      <w:r w:rsidR="00770604" w:rsidRPr="00770604">
        <w:rPr>
          <w:rFonts w:ascii="Times New Roman" w:hAnsi="Times New Roman" w:cs="Times New Roman"/>
          <w:sz w:val="24"/>
          <w:szCs w:val="24"/>
          <w:lang w:val="en-US" w:eastAsia="nb-NO" w:bidi="bn-IN"/>
        </w:rPr>
        <w:t>s</w:t>
      </w:r>
      <w:r w:rsidR="00D25C1D">
        <w:rPr>
          <w:rFonts w:ascii="Times New Roman" w:hAnsi="Times New Roman" w:cs="Times New Roman"/>
          <w:sz w:val="24"/>
          <w:szCs w:val="24"/>
          <w:lang w:val="en-US" w:eastAsia="nb-NO" w:bidi="bn-IN"/>
        </w:rPr>
        <w:t>e</w:t>
      </w:r>
      <w:r w:rsidR="00770604" w:rsidRPr="00770604"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 w:eastAsia="nb-NO" w:bidi="bn-IN"/>
        </w:rPr>
        <w:t>y</w:t>
      </w:r>
      <w:r w:rsidR="00770604" w:rsidRPr="00770604"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our </w:t>
      </w:r>
      <w:r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cleaned </w:t>
      </w:r>
      <w:r w:rsidR="00770604" w:rsidRPr="00770604">
        <w:rPr>
          <w:rFonts w:ascii="Times New Roman" w:hAnsi="Times New Roman" w:cs="Times New Roman"/>
          <w:sz w:val="24"/>
          <w:szCs w:val="24"/>
          <w:lang w:val="en-US" w:eastAsia="nb-NO" w:bidi="bn-IN"/>
        </w:rPr>
        <w:t>project file:</w:t>
      </w:r>
      <w:r w:rsidR="000663D6" w:rsidRPr="00770604"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 </w:t>
      </w:r>
    </w:p>
    <w:p w14:paraId="166A7236" w14:textId="77777777" w:rsidR="00770604" w:rsidRPr="00770604" w:rsidRDefault="00770604" w:rsidP="00A82E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 w:rsidRPr="00770604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Your task</w:t>
      </w:r>
    </w:p>
    <w:p w14:paraId="2950BD82" w14:textId="7A09E843" w:rsidR="00770604" w:rsidRPr="00627E9E" w:rsidRDefault="00627E9E" w:rsidP="00627E9E">
      <w:pPr>
        <w:pStyle w:val="Ingenmellomrom"/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)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erform Non-Linear Regression modeling.</w:t>
      </w:r>
    </w:p>
    <w:p w14:paraId="1975A84C" w14:textId="225BDA19" w:rsidR="00770604" w:rsidRPr="00627E9E" w:rsidRDefault="00627E9E" w:rsidP="00627E9E">
      <w:pPr>
        <w:pStyle w:val="Ingenmellomrom"/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b)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Select the best model and compute Uniaxial compressive strength (Co) with the true </w:t>
      </w:r>
      <w:proofErr w:type="spellStart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p</w:t>
      </w:r>
      <w:proofErr w:type="spellEnd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and model estimated </w:t>
      </w:r>
      <w:proofErr w:type="spellStart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p</w:t>
      </w:r>
      <w:proofErr w:type="spellEnd"/>
    </w:p>
    <w:p w14:paraId="080A69F4" w14:textId="77777777" w:rsidR="00627E9E" w:rsidRDefault="00627E9E" w:rsidP="00627E9E">
      <w:pPr>
        <w:pStyle w:val="Ingenmellomrom"/>
        <w:rPr>
          <w:bdr w:val="none" w:sz="0" w:space="0" w:color="auto" w:frame="1"/>
          <w:shd w:val="clear" w:color="auto" w:fill="FFFFFF"/>
          <w:lang w:val="en-US" w:eastAsia="nb-NO" w:bidi="bn-IN"/>
        </w:rPr>
      </w:pPr>
    </w:p>
    <w:p w14:paraId="19DE9180" w14:textId="77777777" w:rsidR="00642784" w:rsidRPr="00642784" w:rsidRDefault="00642784" w:rsidP="00642784">
      <w:pPr>
        <w:pStyle w:val="Ingenmellomrom"/>
        <w:spacing w:line="360" w:lineRule="auto"/>
        <w:rPr>
          <w:rFonts w:ascii="Times New Roman" w:hAnsi="Times New Roman" w:cs="Times New Roman"/>
          <w:b/>
          <w:bCs/>
          <w:sz w:val="32"/>
          <w:szCs w:val="32"/>
          <w:bdr w:val="none" w:sz="0" w:space="0" w:color="auto" w:frame="1"/>
          <w:shd w:val="clear" w:color="auto" w:fill="FFFFFF"/>
          <w:lang w:val="en-US" w:eastAsia="nb-NO" w:bidi="bn-I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  <w:bdr w:val="none" w:sz="0" w:space="0" w:color="auto" w:frame="1"/>
              <w:shd w:val="clear" w:color="auto" w:fill="FFFFFF"/>
              <w:lang w:val="en-US" w:eastAsia="nb-NO" w:bidi="bn-IN"/>
            </w:rPr>
            <m:t>=0.77*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p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2.92</m:t>
              </m:r>
            </m:sup>
          </m:sSubSup>
        </m:oMath>
      </m:oMathPara>
    </w:p>
    <w:p w14:paraId="5F6B40AE" w14:textId="77777777" w:rsidR="00642784" w:rsidRPr="00627E9E" w:rsidRDefault="00642784" w:rsidP="00627E9E">
      <w:pPr>
        <w:pStyle w:val="Ingenmellomrom"/>
        <w:rPr>
          <w:bdr w:val="none" w:sz="0" w:space="0" w:color="auto" w:frame="1"/>
          <w:shd w:val="clear" w:color="auto" w:fill="FFFFFF"/>
          <w:lang w:val="en-US" w:eastAsia="nb-NO" w:bidi="bn-IN"/>
        </w:rPr>
      </w:pPr>
    </w:p>
    <w:p w14:paraId="575FB29C" w14:textId="16620638" w:rsidR="00770604" w:rsidRPr="00A82E60" w:rsidRDefault="00770604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lease write the reason for the selection of the best model.</w:t>
      </w:r>
    </w:p>
    <w:p w14:paraId="51E7EA02" w14:textId="11ADB1C5" w:rsidR="00770604" w:rsidRPr="00A82E60" w:rsidRDefault="00770604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Write the equation of the best model in your </w:t>
      </w:r>
      <w:r w:rsidR="00627E9E"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code.</w:t>
      </w:r>
    </w:p>
    <w:p w14:paraId="4536A817" w14:textId="69203B2A" w:rsidR="00770604" w:rsidRPr="00A82E60" w:rsidRDefault="00770604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Please comment </w:t>
      </w:r>
      <w:r w:rsidR="00D25C1D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on </w:t>
      </w:r>
      <w:r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what you did on the </w:t>
      </w:r>
      <w:r w:rsidR="00627E9E" w:rsidRPr="00A82E60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code.</w:t>
      </w:r>
    </w:p>
    <w:p w14:paraId="05B4E704" w14:textId="148AA6FB" w:rsidR="00770604" w:rsidRPr="00124293" w:rsidRDefault="00770604" w:rsidP="00A82E60">
      <w:pPr>
        <w:pStyle w:val="Ingenmellomrom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</w:pPr>
      <w:r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 xml:space="preserve">Please hand in </w:t>
      </w:r>
      <w:r w:rsidR="00D25C1D"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 xml:space="preserve">a </w:t>
      </w:r>
      <w:r w:rsidRPr="00124293">
        <w:rPr>
          <w:rFonts w:ascii="Times New Roman" w:hAnsi="Times New Roman" w:cs="Times New Roman"/>
          <w:b/>
          <w:bCs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</w:rPr>
        <w:t>clean code.</w:t>
      </w:r>
    </w:p>
    <w:p w14:paraId="01951783" w14:textId="2465E1E5" w:rsidR="00642784" w:rsidRDefault="00642784" w:rsidP="00627E9E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275A83EF" w14:textId="4EF085F3" w:rsidR="00627E9E" w:rsidRPr="00642784" w:rsidRDefault="00642784" w:rsidP="00627E9E">
      <w:pPr>
        <w:pStyle w:val="Ingenmellomrom"/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lease m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ke your final comments </w:t>
      </w:r>
      <w:r w:rsidR="00D25C1D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in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the last part of your code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about the results you obtained</w:t>
      </w:r>
      <w:r w:rsidR="00627E9E" w:rsidRPr="00642784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.</w:t>
      </w:r>
    </w:p>
    <w:p w14:paraId="11CF26BD" w14:textId="77777777" w:rsidR="00627E9E" w:rsidRPr="00A82E60" w:rsidRDefault="00627E9E" w:rsidP="00A82E60">
      <w:pPr>
        <w:pStyle w:val="Ingenmellomrom"/>
        <w:spacing w:line="360" w:lineRule="auto"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057D4A0A" w14:textId="794C7B2A" w:rsidR="00770604" w:rsidRDefault="00770604" w:rsidP="00627E9E">
      <w:pPr>
        <w:pBdr>
          <w:bottom w:val="single" w:sz="4" w:space="1" w:color="auto"/>
        </w:pBd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</w:pPr>
      <w:r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>Project #</w:t>
      </w:r>
      <w:r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>4</w:t>
      </w:r>
      <w:r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 xml:space="preserve"> </w:t>
      </w:r>
      <w:r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 xml:space="preserve">Artificial Neuron Network </w:t>
      </w:r>
      <w:r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  <w:lang w:val="en-US" w:eastAsia="nb-NO" w:bidi="bn-IN"/>
          <w14:ligatures w14:val="none"/>
        </w:rPr>
        <w:t xml:space="preserve">Regression </w:t>
      </w:r>
    </w:p>
    <w:p w14:paraId="218AA6C2" w14:textId="77777777" w:rsidR="00627E9E" w:rsidRDefault="00627E9E" w:rsidP="00770604">
      <w:pPr>
        <w:rPr>
          <w:rFonts w:ascii="Times New Roman" w:hAnsi="Times New Roman" w:cs="Times New Roman"/>
          <w:sz w:val="24"/>
          <w:szCs w:val="24"/>
          <w:lang w:val="en-US" w:eastAsia="nb-NO" w:bidi="bn-IN"/>
        </w:rPr>
      </w:pPr>
    </w:p>
    <w:p w14:paraId="44FD9844" w14:textId="2FFB55F7" w:rsidR="00770604" w:rsidRPr="00627E9E" w:rsidRDefault="00770604" w:rsidP="00770604">
      <w:pPr>
        <w:rPr>
          <w:rFonts w:ascii="Times New Roman" w:hAnsi="Times New Roman" w:cs="Times New Roman"/>
          <w:sz w:val="24"/>
          <w:szCs w:val="24"/>
          <w:lang w:val="en-US" w:eastAsia="nb-NO" w:bidi="bn-IN"/>
        </w:rPr>
      </w:pPr>
      <w:r w:rsidRPr="00627E9E">
        <w:rPr>
          <w:rFonts w:ascii="Times New Roman" w:hAnsi="Times New Roman" w:cs="Times New Roman"/>
          <w:sz w:val="24"/>
          <w:szCs w:val="24"/>
          <w:lang w:val="en-US" w:eastAsia="nb-NO" w:bidi="bn-IN"/>
        </w:rPr>
        <w:t>Using your</w:t>
      </w:r>
      <w:r w:rsidR="00DE3F41" w:rsidRPr="00DE3F41"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 </w:t>
      </w:r>
      <w:r w:rsidR="00DE3F41">
        <w:rPr>
          <w:rFonts w:ascii="Times New Roman" w:hAnsi="Times New Roman" w:cs="Times New Roman"/>
          <w:sz w:val="24"/>
          <w:szCs w:val="24"/>
          <w:lang w:val="en-US" w:eastAsia="nb-NO" w:bidi="bn-IN"/>
        </w:rPr>
        <w:t>c</w:t>
      </w:r>
      <w:r w:rsidR="00DE3F41" w:rsidRPr="00627E9E">
        <w:rPr>
          <w:rFonts w:ascii="Times New Roman" w:hAnsi="Times New Roman" w:cs="Times New Roman"/>
          <w:sz w:val="24"/>
          <w:szCs w:val="24"/>
          <w:lang w:val="en-US" w:eastAsia="nb-NO" w:bidi="bn-IN"/>
        </w:rPr>
        <w:t>leaned</w:t>
      </w:r>
      <w:r w:rsidRPr="00627E9E">
        <w:rPr>
          <w:rFonts w:ascii="Times New Roman" w:hAnsi="Times New Roman" w:cs="Times New Roman"/>
          <w:sz w:val="24"/>
          <w:szCs w:val="24"/>
          <w:lang w:val="en-US" w:eastAsia="nb-NO" w:bidi="bn-IN"/>
        </w:rPr>
        <w:t xml:space="preserve"> project file: </w:t>
      </w:r>
    </w:p>
    <w:p w14:paraId="4FC73EB8" w14:textId="77777777" w:rsidR="00770604" w:rsidRPr="00627E9E" w:rsidRDefault="00770604" w:rsidP="00A82E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Your task</w:t>
      </w:r>
    </w:p>
    <w:p w14:paraId="29BE06C4" w14:textId="7C4F9B2F" w:rsidR="00770604" w:rsidRDefault="00627E9E" w:rsidP="00627E9E">
      <w:pPr>
        <w:pStyle w:val="Ingenmellomrom"/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)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Perform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NN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Regression modeling.</w:t>
      </w:r>
    </w:p>
    <w:p w14:paraId="7B83D08D" w14:textId="77777777" w:rsidR="00642784" w:rsidRPr="00627E9E" w:rsidRDefault="00642784" w:rsidP="00627E9E">
      <w:pPr>
        <w:pStyle w:val="Ingenmellomrom"/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</w:p>
    <w:p w14:paraId="7A165295" w14:textId="5B5D46AC" w:rsidR="00770604" w:rsidRPr="00627E9E" w:rsidRDefault="00627E9E" w:rsidP="00627E9E">
      <w:pPr>
        <w:pStyle w:val="Ingenmellomrom"/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</w:pP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b) Using the best 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model and compute </w:t>
      </w: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u</w:t>
      </w:r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niaxial compressive strength (Co) with the</w:t>
      </w: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true </w:t>
      </w:r>
      <w:proofErr w:type="spellStart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</w:t>
      </w:r>
      <w:r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</w:t>
      </w:r>
      <w:proofErr w:type="spellEnd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and model estimated </w:t>
      </w:r>
      <w:proofErr w:type="spellStart"/>
      <w:r w:rsidR="00770604" w:rsidRPr="00627E9E">
        <w:rPr>
          <w:rFonts w:ascii="Times New Roman" w:hAnsi="Times New Roman" w:cs="Times New Roman"/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Vp</w:t>
      </w:r>
      <w:proofErr w:type="spellEnd"/>
    </w:p>
    <w:p w14:paraId="7943249A" w14:textId="66124110" w:rsidR="00A82E60" w:rsidRPr="00627E9E" w:rsidRDefault="00627E9E" w:rsidP="007706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ab/>
        <w:t xml:space="preserve">- </w:t>
      </w:r>
      <w:r w:rsidR="00A82E60"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Apply training dataset to predict </w:t>
      </w:r>
      <w:proofErr w:type="spellStart"/>
      <w:r w:rsidR="00A82E60"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Vp</w:t>
      </w:r>
      <w:proofErr w:type="spellEnd"/>
    </w:p>
    <w:p w14:paraId="60DF1F35" w14:textId="2C8212A9" w:rsidR="00A82E60" w:rsidRDefault="00627E9E" w:rsidP="007706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ab/>
        <w:t xml:space="preserve">- </w:t>
      </w:r>
      <w:r w:rsidR="00A82E60"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Apply testing dataset to predict </w:t>
      </w:r>
      <w:proofErr w:type="spellStart"/>
      <w:r w:rsidR="00A82E60"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Vp</w:t>
      </w:r>
      <w:proofErr w:type="spellEnd"/>
    </w:p>
    <w:p w14:paraId="6B0369EB" w14:textId="77777777" w:rsidR="00642784" w:rsidRPr="00642784" w:rsidRDefault="00642784" w:rsidP="00642784">
      <w:pPr>
        <w:pStyle w:val="Ingenmellomrom"/>
        <w:spacing w:line="360" w:lineRule="auto"/>
        <w:rPr>
          <w:rFonts w:ascii="Times New Roman" w:hAnsi="Times New Roman" w:cs="Times New Roman"/>
          <w:b/>
          <w:bCs/>
          <w:sz w:val="32"/>
          <w:szCs w:val="32"/>
          <w:bdr w:val="none" w:sz="0" w:space="0" w:color="auto" w:frame="1"/>
          <w:shd w:val="clear" w:color="auto" w:fill="FFFFFF"/>
          <w:lang w:val="en-US" w:eastAsia="nb-NO" w:bidi="bn-I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  <w:bdr w:val="none" w:sz="0" w:space="0" w:color="auto" w:frame="1"/>
              <w:shd w:val="clear" w:color="auto" w:fill="FFFFFF"/>
              <w:lang w:val="en-US" w:eastAsia="nb-NO" w:bidi="bn-IN"/>
            </w:rPr>
            <m:t>=0.77*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p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  <w:bdr w:val="none" w:sz="0" w:space="0" w:color="auto" w:frame="1"/>
                  <w:shd w:val="clear" w:color="auto" w:fill="FFFFFF"/>
                  <w:lang w:val="en-US" w:eastAsia="nb-NO" w:bidi="bn-IN"/>
                </w:rPr>
                <m:t>2.92</m:t>
              </m:r>
            </m:sup>
          </m:sSubSup>
        </m:oMath>
      </m:oMathPara>
    </w:p>
    <w:p w14:paraId="26D02F55" w14:textId="15014719" w:rsidR="00770604" w:rsidRPr="00627E9E" w:rsidRDefault="00770604" w:rsidP="007706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Please comment </w:t>
      </w:r>
      <w:r w:rsidR="00D25C1D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on </w:t>
      </w:r>
      <w:r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what you did on the </w:t>
      </w:r>
      <w:r w:rsidR="00627E9E" w:rsidRPr="00627E9E"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code.</w:t>
      </w:r>
    </w:p>
    <w:p w14:paraId="1BB499D6" w14:textId="6D1148A5" w:rsidR="00770604" w:rsidRPr="00124293" w:rsidRDefault="00770604" w:rsidP="007706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 w:rsidRPr="00124293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Please hand in </w:t>
      </w:r>
      <w:r w:rsidR="00D25C1D" w:rsidRPr="00124293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 xml:space="preserve">a </w:t>
      </w:r>
      <w:r w:rsidRPr="00124293">
        <w:rPr>
          <w:rFonts w:ascii="Times New Roman" w:eastAsia="Times New Roman" w:hAnsi="Times New Roman" w:cs="Times New Roman"/>
          <w:b/>
          <w:bCs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  <w:t>clean code.</w:t>
      </w:r>
    </w:p>
    <w:p w14:paraId="16C2068D" w14:textId="2C36AD1F" w:rsidR="00642784" w:rsidRPr="00770604" w:rsidRDefault="00642784" w:rsidP="00642784">
      <w:pPr>
        <w:pStyle w:val="Ingenmellomrom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  <w14:ligatures w14:val="none"/>
        </w:rPr>
      </w:pPr>
      <w:r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Please m</w:t>
      </w:r>
      <w:r w:rsidR="00627E9E"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ake your final comments </w:t>
      </w:r>
      <w:r w:rsidR="00D25C1D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>in</w:t>
      </w:r>
      <w:r w:rsidR="00627E9E" w:rsidRPr="00627E9E">
        <w:rPr>
          <w:b/>
          <w:bCs/>
          <w:sz w:val="24"/>
          <w:szCs w:val="24"/>
          <w:bdr w:val="none" w:sz="0" w:space="0" w:color="auto" w:frame="1"/>
          <w:shd w:val="clear" w:color="auto" w:fill="FFFFFF"/>
          <w:lang w:val="en-US" w:eastAsia="nb-NO" w:bidi="bn-IN"/>
        </w:rPr>
        <w:t xml:space="preserve"> the last part of your code about the results you obtained.</w:t>
      </w:r>
    </w:p>
    <w:sectPr w:rsidR="00642784" w:rsidRPr="0077060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95FB7" w14:textId="77777777" w:rsidR="00A82E60" w:rsidRDefault="00A82E60" w:rsidP="00A82E60">
      <w:pPr>
        <w:spacing w:after="0" w:line="240" w:lineRule="auto"/>
      </w:pPr>
      <w:r>
        <w:separator/>
      </w:r>
    </w:p>
  </w:endnote>
  <w:endnote w:type="continuationSeparator" w:id="0">
    <w:p w14:paraId="67BB81FA" w14:textId="77777777" w:rsidR="00A82E60" w:rsidRDefault="00A82E60" w:rsidP="00A82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107E2" w14:textId="77777777" w:rsidR="00A82E60" w:rsidRDefault="00A82E60" w:rsidP="00A82E60">
      <w:pPr>
        <w:spacing w:after="0" w:line="240" w:lineRule="auto"/>
      </w:pPr>
      <w:r>
        <w:separator/>
      </w:r>
    </w:p>
  </w:footnote>
  <w:footnote w:type="continuationSeparator" w:id="0">
    <w:p w14:paraId="44086ED6" w14:textId="77777777" w:rsidR="00A82E60" w:rsidRDefault="00A82E60" w:rsidP="00A82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1DF4B" w14:textId="6D3215F0" w:rsidR="00A82E60" w:rsidRPr="00642784" w:rsidRDefault="00642784" w:rsidP="00A82E60">
    <w:pPr>
      <w:pStyle w:val="Overskrift1"/>
      <w:pBdr>
        <w:bottom w:val="single" w:sz="4" w:space="1" w:color="auto"/>
      </w:pBdr>
      <w:shd w:val="clear" w:color="auto" w:fill="FFFFFF"/>
      <w:spacing w:before="129" w:beforeAutospacing="0" w:after="0" w:afterAutospacing="0"/>
      <w:jc w:val="center"/>
      <w:rPr>
        <w:rFonts w:ascii="Helvetica" w:hAnsi="Helvetica" w:cs="Helvetica"/>
        <w:color w:val="000000"/>
        <w:sz w:val="28"/>
        <w:szCs w:val="28"/>
        <w:lang w:val="en-US"/>
      </w:rPr>
    </w:pPr>
    <w:r w:rsidRPr="00642784">
      <w:rPr>
        <w:rFonts w:ascii="Helvetica" w:hAnsi="Helvetica" w:cs="Helvetica"/>
        <w:color w:val="000000"/>
        <w:sz w:val="28"/>
        <w:szCs w:val="28"/>
        <w:lang w:val="en-US"/>
      </w:rPr>
      <w:t xml:space="preserve">MOD 300 -  </w:t>
    </w:r>
    <w:r w:rsidR="00A82E60" w:rsidRPr="00642784">
      <w:rPr>
        <w:rFonts w:ascii="Helvetica" w:hAnsi="Helvetica" w:cs="Helvetica"/>
        <w:color w:val="000000"/>
        <w:sz w:val="28"/>
        <w:szCs w:val="28"/>
        <w:lang w:val="en-US"/>
      </w:rPr>
      <w:t>Data-Driven Modelling</w:t>
    </w:r>
  </w:p>
  <w:p w14:paraId="4194BE6B" w14:textId="7631152C" w:rsidR="00A82E60" w:rsidRPr="00642784" w:rsidRDefault="00A82E60" w:rsidP="00A82E60">
    <w:pPr>
      <w:pStyle w:val="Overskrift1"/>
      <w:pBdr>
        <w:bottom w:val="single" w:sz="4" w:space="1" w:color="auto"/>
      </w:pBdr>
      <w:shd w:val="clear" w:color="auto" w:fill="FFFFFF"/>
      <w:spacing w:before="129" w:beforeAutospacing="0" w:after="0" w:afterAutospacing="0"/>
      <w:jc w:val="center"/>
      <w:rPr>
        <w:rFonts w:ascii="Helvetica" w:hAnsi="Helvetica" w:cs="Helvetica"/>
        <w:color w:val="000000"/>
        <w:sz w:val="28"/>
        <w:szCs w:val="28"/>
        <w:lang w:val="en-US"/>
      </w:rPr>
    </w:pPr>
    <w:r w:rsidRPr="00642784">
      <w:rPr>
        <w:rFonts w:ascii="Helvetica" w:hAnsi="Helvetica" w:cs="Helvetica"/>
        <w:color w:val="000000"/>
        <w:sz w:val="28"/>
        <w:szCs w:val="28"/>
        <w:lang w:val="en-US"/>
      </w:rPr>
      <w:t xml:space="preserve">Four </w:t>
    </w:r>
    <w:r w:rsidRPr="00642784">
      <w:rPr>
        <w:rFonts w:ascii="Helvetica" w:hAnsi="Helvetica" w:cs="Helvetica"/>
        <w:color w:val="000000"/>
        <w:sz w:val="28"/>
        <w:szCs w:val="28"/>
        <w:lang w:val="en-US"/>
      </w:rPr>
      <w:t xml:space="preserve">Project </w:t>
    </w:r>
    <w:r w:rsidRPr="00642784">
      <w:rPr>
        <w:rFonts w:ascii="Helvetica" w:hAnsi="Helvetica" w:cs="Helvetica"/>
        <w:color w:val="000000"/>
        <w:sz w:val="28"/>
        <w:szCs w:val="28"/>
        <w:lang w:val="en-US"/>
      </w:rPr>
      <w:t>Works to be Handed</w:t>
    </w:r>
    <w:r w:rsidR="00627E9E" w:rsidRPr="00642784">
      <w:rPr>
        <w:rFonts w:ascii="Helvetica" w:hAnsi="Helvetica" w:cs="Helvetica"/>
        <w:color w:val="000000"/>
        <w:sz w:val="28"/>
        <w:szCs w:val="28"/>
        <w:lang w:val="en-US"/>
      </w:rPr>
      <w:t>-</w:t>
    </w:r>
    <w:r w:rsidRPr="00642784">
      <w:rPr>
        <w:rFonts w:ascii="Helvetica" w:hAnsi="Helvetica" w:cs="Helvetica"/>
        <w:color w:val="000000"/>
        <w:sz w:val="28"/>
        <w:szCs w:val="28"/>
        <w:lang w:val="en-US"/>
      </w:rPr>
      <w:t>in</w:t>
    </w:r>
  </w:p>
  <w:p w14:paraId="47B4836E" w14:textId="77777777" w:rsidR="00A82E60" w:rsidRPr="00A82E60" w:rsidRDefault="00A82E60">
    <w:pPr>
      <w:pStyle w:val="Toppteks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4131"/>
    <w:multiLevelType w:val="hybridMultilevel"/>
    <w:tmpl w:val="8B5CAC9A"/>
    <w:lvl w:ilvl="0" w:tplc="50EE1CE2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560" w:hanging="360"/>
      </w:pPr>
    </w:lvl>
    <w:lvl w:ilvl="2" w:tplc="0414001B" w:tentative="1">
      <w:start w:val="1"/>
      <w:numFmt w:val="lowerRoman"/>
      <w:lvlText w:val="%3."/>
      <w:lvlJc w:val="right"/>
      <w:pPr>
        <w:ind w:left="2280" w:hanging="180"/>
      </w:pPr>
    </w:lvl>
    <w:lvl w:ilvl="3" w:tplc="0414000F" w:tentative="1">
      <w:start w:val="1"/>
      <w:numFmt w:val="decimal"/>
      <w:lvlText w:val="%4."/>
      <w:lvlJc w:val="left"/>
      <w:pPr>
        <w:ind w:left="3000" w:hanging="360"/>
      </w:pPr>
    </w:lvl>
    <w:lvl w:ilvl="4" w:tplc="04140019" w:tentative="1">
      <w:start w:val="1"/>
      <w:numFmt w:val="lowerLetter"/>
      <w:lvlText w:val="%5."/>
      <w:lvlJc w:val="left"/>
      <w:pPr>
        <w:ind w:left="3720" w:hanging="360"/>
      </w:pPr>
    </w:lvl>
    <w:lvl w:ilvl="5" w:tplc="0414001B" w:tentative="1">
      <w:start w:val="1"/>
      <w:numFmt w:val="lowerRoman"/>
      <w:lvlText w:val="%6."/>
      <w:lvlJc w:val="right"/>
      <w:pPr>
        <w:ind w:left="4440" w:hanging="180"/>
      </w:pPr>
    </w:lvl>
    <w:lvl w:ilvl="6" w:tplc="0414000F" w:tentative="1">
      <w:start w:val="1"/>
      <w:numFmt w:val="decimal"/>
      <w:lvlText w:val="%7."/>
      <w:lvlJc w:val="left"/>
      <w:pPr>
        <w:ind w:left="5160" w:hanging="360"/>
      </w:pPr>
    </w:lvl>
    <w:lvl w:ilvl="7" w:tplc="04140019" w:tentative="1">
      <w:start w:val="1"/>
      <w:numFmt w:val="lowerLetter"/>
      <w:lvlText w:val="%8."/>
      <w:lvlJc w:val="left"/>
      <w:pPr>
        <w:ind w:left="5880" w:hanging="360"/>
      </w:pPr>
    </w:lvl>
    <w:lvl w:ilvl="8" w:tplc="0414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" w15:restartNumberingAfterBreak="0">
    <w:nsid w:val="550C6B95"/>
    <w:multiLevelType w:val="hybridMultilevel"/>
    <w:tmpl w:val="482E6A6E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C63A82"/>
    <w:multiLevelType w:val="hybridMultilevel"/>
    <w:tmpl w:val="BC082A1C"/>
    <w:lvl w:ilvl="0" w:tplc="04140017">
      <w:start w:val="1"/>
      <w:numFmt w:val="lowerLetter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A552F"/>
    <w:multiLevelType w:val="hybridMultilevel"/>
    <w:tmpl w:val="2D765AD0"/>
    <w:lvl w:ilvl="0" w:tplc="C6ECE254">
      <w:start w:val="1"/>
      <w:numFmt w:val="lowerLetter"/>
      <w:lvlText w:val="%1)"/>
      <w:lvlJc w:val="left"/>
      <w:pPr>
        <w:ind w:left="84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560" w:hanging="360"/>
      </w:pPr>
    </w:lvl>
    <w:lvl w:ilvl="2" w:tplc="0414001B" w:tentative="1">
      <w:start w:val="1"/>
      <w:numFmt w:val="lowerRoman"/>
      <w:lvlText w:val="%3."/>
      <w:lvlJc w:val="right"/>
      <w:pPr>
        <w:ind w:left="2280" w:hanging="180"/>
      </w:pPr>
    </w:lvl>
    <w:lvl w:ilvl="3" w:tplc="0414000F" w:tentative="1">
      <w:start w:val="1"/>
      <w:numFmt w:val="decimal"/>
      <w:lvlText w:val="%4."/>
      <w:lvlJc w:val="left"/>
      <w:pPr>
        <w:ind w:left="3000" w:hanging="360"/>
      </w:pPr>
    </w:lvl>
    <w:lvl w:ilvl="4" w:tplc="04140019" w:tentative="1">
      <w:start w:val="1"/>
      <w:numFmt w:val="lowerLetter"/>
      <w:lvlText w:val="%5."/>
      <w:lvlJc w:val="left"/>
      <w:pPr>
        <w:ind w:left="3720" w:hanging="360"/>
      </w:pPr>
    </w:lvl>
    <w:lvl w:ilvl="5" w:tplc="0414001B" w:tentative="1">
      <w:start w:val="1"/>
      <w:numFmt w:val="lowerRoman"/>
      <w:lvlText w:val="%6."/>
      <w:lvlJc w:val="right"/>
      <w:pPr>
        <w:ind w:left="4440" w:hanging="180"/>
      </w:pPr>
    </w:lvl>
    <w:lvl w:ilvl="6" w:tplc="0414000F" w:tentative="1">
      <w:start w:val="1"/>
      <w:numFmt w:val="decimal"/>
      <w:lvlText w:val="%7."/>
      <w:lvlJc w:val="left"/>
      <w:pPr>
        <w:ind w:left="5160" w:hanging="360"/>
      </w:pPr>
    </w:lvl>
    <w:lvl w:ilvl="7" w:tplc="04140019" w:tentative="1">
      <w:start w:val="1"/>
      <w:numFmt w:val="lowerLetter"/>
      <w:lvlText w:val="%8."/>
      <w:lvlJc w:val="left"/>
      <w:pPr>
        <w:ind w:left="5880" w:hanging="360"/>
      </w:pPr>
    </w:lvl>
    <w:lvl w:ilvl="8" w:tplc="0414001B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763577422">
    <w:abstractNumId w:val="1"/>
  </w:num>
  <w:num w:numId="2" w16cid:durableId="433285195">
    <w:abstractNumId w:val="2"/>
  </w:num>
  <w:num w:numId="3" w16cid:durableId="1727334901">
    <w:abstractNumId w:val="0"/>
  </w:num>
  <w:num w:numId="4" w16cid:durableId="8247819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bE0MDUxBEJTAyUdpeDU4uLM/DyQAsNaAGUaWXYsAAAA"/>
  </w:docVars>
  <w:rsids>
    <w:rsidRoot w:val="000663D6"/>
    <w:rsid w:val="000663D6"/>
    <w:rsid w:val="00124293"/>
    <w:rsid w:val="00334191"/>
    <w:rsid w:val="00547F01"/>
    <w:rsid w:val="00627E9E"/>
    <w:rsid w:val="00642784"/>
    <w:rsid w:val="00770604"/>
    <w:rsid w:val="00A82E60"/>
    <w:rsid w:val="00B55567"/>
    <w:rsid w:val="00D25C1D"/>
    <w:rsid w:val="00DE3F41"/>
    <w:rsid w:val="00EA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AEB3D3"/>
  <w15:chartTrackingRefBased/>
  <w15:docId w15:val="{C9FEE42E-0443-4078-9050-0FCBF80C4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link w:val="Overskrift1Tegn"/>
    <w:uiPriority w:val="9"/>
    <w:qFormat/>
    <w:rsid w:val="000663D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b-NO" w:bidi="bn-IN"/>
      <w14:ligatures w14:val="none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0663D6"/>
    <w:rPr>
      <w:rFonts w:ascii="Times New Roman" w:eastAsia="Times New Roman" w:hAnsi="Times New Roman" w:cs="Times New Roman"/>
      <w:b/>
      <w:bCs/>
      <w:kern w:val="36"/>
      <w:sz w:val="48"/>
      <w:szCs w:val="48"/>
      <w:lang w:eastAsia="nb-NO" w:bidi="bn-IN"/>
      <w14:ligatures w14:val="none"/>
    </w:r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066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nb-NO" w:bidi="bn-IN"/>
      <w14:ligatures w14:val="none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semiHidden/>
    <w:rsid w:val="000663D6"/>
    <w:rPr>
      <w:rFonts w:ascii="Courier New" w:eastAsia="Times New Roman" w:hAnsi="Courier New" w:cs="Courier New"/>
      <w:kern w:val="0"/>
      <w:sz w:val="20"/>
      <w:szCs w:val="20"/>
      <w:lang w:eastAsia="nb-NO" w:bidi="bn-IN"/>
      <w14:ligatures w14:val="none"/>
    </w:rPr>
  </w:style>
  <w:style w:type="character" w:styleId="HTML-kode">
    <w:name w:val="HTML Code"/>
    <w:basedOn w:val="Standardskriftforavsnitt"/>
    <w:uiPriority w:val="99"/>
    <w:semiHidden/>
    <w:unhideWhenUsed/>
    <w:rsid w:val="000663D6"/>
    <w:rPr>
      <w:rFonts w:ascii="Courier New" w:eastAsia="Times New Roman" w:hAnsi="Courier New" w:cs="Courier New"/>
      <w:sz w:val="20"/>
      <w:szCs w:val="20"/>
    </w:rPr>
  </w:style>
  <w:style w:type="paragraph" w:styleId="Listeavsnitt">
    <w:name w:val="List Paragraph"/>
    <w:basedOn w:val="Normal"/>
    <w:uiPriority w:val="34"/>
    <w:qFormat/>
    <w:rsid w:val="00770604"/>
    <w:pPr>
      <w:ind w:left="720"/>
      <w:contextualSpacing/>
    </w:pPr>
  </w:style>
  <w:style w:type="paragraph" w:styleId="Topptekst">
    <w:name w:val="header"/>
    <w:basedOn w:val="Normal"/>
    <w:link w:val="TopptekstTegn"/>
    <w:uiPriority w:val="99"/>
    <w:unhideWhenUsed/>
    <w:rsid w:val="00A82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A82E60"/>
  </w:style>
  <w:style w:type="paragraph" w:styleId="Bunntekst">
    <w:name w:val="footer"/>
    <w:basedOn w:val="Normal"/>
    <w:link w:val="BunntekstTegn"/>
    <w:uiPriority w:val="99"/>
    <w:unhideWhenUsed/>
    <w:rsid w:val="00A82E6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A82E60"/>
  </w:style>
  <w:style w:type="paragraph" w:styleId="Ingenmellomrom">
    <w:name w:val="No Spacing"/>
    <w:uiPriority w:val="1"/>
    <w:qFormat/>
    <w:rsid w:val="00A82E60"/>
    <w:pPr>
      <w:spacing w:after="0" w:line="240" w:lineRule="auto"/>
    </w:pPr>
  </w:style>
  <w:style w:type="character" w:styleId="Plassholdertekst">
    <w:name w:val="Placeholder Text"/>
    <w:basedOn w:val="Standardskriftforavsnitt"/>
    <w:uiPriority w:val="99"/>
    <w:semiHidden/>
    <w:rsid w:val="006427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7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fin Belayneh Agonafir</dc:creator>
  <cp:keywords/>
  <dc:description/>
  <cp:lastModifiedBy>Mesfin Belayneh Agonafir</cp:lastModifiedBy>
  <cp:revision>2</cp:revision>
  <cp:lastPrinted>2023-10-30T14:31:00Z</cp:lastPrinted>
  <dcterms:created xsi:type="dcterms:W3CDTF">2023-10-30T14:33:00Z</dcterms:created>
  <dcterms:modified xsi:type="dcterms:W3CDTF">2023-10-30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7fce66-bf2d-46b5-b59a-9f0018501bcd_Enabled">
    <vt:lpwstr>true</vt:lpwstr>
  </property>
  <property fmtid="{D5CDD505-2E9C-101B-9397-08002B2CF9AE}" pid="3" name="MSIP_Label_2b7fce66-bf2d-46b5-b59a-9f0018501bcd_SetDate">
    <vt:lpwstr>2023-10-30T13:08:58Z</vt:lpwstr>
  </property>
  <property fmtid="{D5CDD505-2E9C-101B-9397-08002B2CF9AE}" pid="4" name="MSIP_Label_2b7fce66-bf2d-46b5-b59a-9f0018501bcd_Method">
    <vt:lpwstr>Standard</vt:lpwstr>
  </property>
  <property fmtid="{D5CDD505-2E9C-101B-9397-08002B2CF9AE}" pid="5" name="MSIP_Label_2b7fce66-bf2d-46b5-b59a-9f0018501bcd_Name">
    <vt:lpwstr>s_Intern</vt:lpwstr>
  </property>
  <property fmtid="{D5CDD505-2E9C-101B-9397-08002B2CF9AE}" pid="6" name="MSIP_Label_2b7fce66-bf2d-46b5-b59a-9f0018501bcd_SiteId">
    <vt:lpwstr>f8a213d2-8f6c-400d-9e74-4e8b475316c6</vt:lpwstr>
  </property>
  <property fmtid="{D5CDD505-2E9C-101B-9397-08002B2CF9AE}" pid="7" name="MSIP_Label_2b7fce66-bf2d-46b5-b59a-9f0018501bcd_ActionId">
    <vt:lpwstr>5ade869e-1640-407b-9500-2884871cff77</vt:lpwstr>
  </property>
  <property fmtid="{D5CDD505-2E9C-101B-9397-08002B2CF9AE}" pid="8" name="MSIP_Label_2b7fce66-bf2d-46b5-b59a-9f0018501bcd_ContentBits">
    <vt:lpwstr>0</vt:lpwstr>
  </property>
</Properties>
</file>